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6F330B18" w14:textId="318E8A87" w:rsidR="001D2825" w:rsidRDefault="001D2825" w:rsidP="001D2825">
      <w:pPr>
        <w:jc w:val="center"/>
        <w:rPr>
          <w:b/>
          <w:bCs/>
          <w:sz w:val="20"/>
          <w:szCs w:val="20"/>
        </w:rPr>
      </w:pPr>
      <w:bookmarkStart w:id="1" w:name="_Hlk2102643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>- a activităţii metodico - ştiinţifice</w:t>
      </w:r>
      <w:r>
        <w:rPr>
          <w:b/>
          <w:bCs/>
          <w:sz w:val="20"/>
          <w:szCs w:val="20"/>
        </w:rPr>
        <w:t xml:space="preserve"> a candidaţilor participanţi la etapele mişcării personalului didactic pentru anul şcolar 202</w:t>
      </w:r>
      <w:r w:rsidR="008A1BBE"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>-202</w:t>
      </w:r>
      <w:r w:rsidR="008A1BBE">
        <w:rPr>
          <w:b/>
          <w:bCs/>
          <w:sz w:val="20"/>
          <w:szCs w:val="20"/>
        </w:rPr>
        <w:t>4</w:t>
      </w:r>
      <w:r>
        <w:rPr>
          <w:b/>
          <w:bCs/>
          <w:sz w:val="20"/>
          <w:szCs w:val="20"/>
        </w:rPr>
        <w:t>, conform Anexei nr. 2 a Metodologiei - cadru privind mobilitatea personalului didactic de predare din învăţământul preuniversitar în anul şcolar 202</w:t>
      </w:r>
      <w:r w:rsidR="008A1BBE"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>-202</w:t>
      </w:r>
      <w:r w:rsidR="008A1BBE">
        <w:rPr>
          <w:b/>
          <w:bCs/>
          <w:sz w:val="20"/>
          <w:szCs w:val="20"/>
        </w:rPr>
        <w:t>4</w:t>
      </w:r>
      <w:r>
        <w:rPr>
          <w:b/>
          <w:bCs/>
          <w:sz w:val="20"/>
          <w:szCs w:val="20"/>
        </w:rPr>
        <w:t>, aprobată prin OME</w:t>
      </w:r>
      <w:r w:rsidR="0086453F">
        <w:rPr>
          <w:b/>
          <w:bCs/>
          <w:sz w:val="20"/>
          <w:szCs w:val="20"/>
        </w:rPr>
        <w:t>d</w:t>
      </w:r>
      <w:r>
        <w:rPr>
          <w:b/>
          <w:bCs/>
          <w:sz w:val="20"/>
          <w:szCs w:val="20"/>
        </w:rPr>
        <w:t xml:space="preserve"> nr. </w:t>
      </w:r>
      <w:r w:rsidR="008A1BBE">
        <w:rPr>
          <w:b/>
          <w:bCs/>
          <w:sz w:val="20"/>
          <w:szCs w:val="20"/>
        </w:rPr>
        <w:t>621</w:t>
      </w:r>
      <w:r w:rsidR="00B62A47">
        <w:rPr>
          <w:b/>
          <w:bCs/>
          <w:sz w:val="20"/>
          <w:szCs w:val="20"/>
        </w:rPr>
        <w:t>8</w:t>
      </w:r>
      <w:r>
        <w:rPr>
          <w:b/>
          <w:bCs/>
          <w:sz w:val="20"/>
          <w:szCs w:val="20"/>
        </w:rPr>
        <w:t>/</w:t>
      </w:r>
      <w:r w:rsidR="008A1BBE">
        <w:rPr>
          <w:b/>
          <w:bCs/>
          <w:sz w:val="20"/>
          <w:szCs w:val="20"/>
        </w:rPr>
        <w:t>9</w:t>
      </w:r>
      <w:r>
        <w:rPr>
          <w:b/>
          <w:bCs/>
          <w:sz w:val="20"/>
          <w:szCs w:val="20"/>
        </w:rPr>
        <w:t>.11.20</w:t>
      </w:r>
      <w:r w:rsidR="004F0692">
        <w:rPr>
          <w:b/>
          <w:bCs/>
          <w:sz w:val="20"/>
          <w:szCs w:val="20"/>
        </w:rPr>
        <w:t>2</w:t>
      </w:r>
      <w:r w:rsidR="008A1BBE">
        <w:rPr>
          <w:b/>
          <w:bCs/>
          <w:sz w:val="20"/>
          <w:szCs w:val="20"/>
        </w:rPr>
        <w:t>2</w:t>
      </w:r>
    </w:p>
    <w:p w14:paraId="2EF3C6B2" w14:textId="143D98C0" w:rsidR="00345F85" w:rsidRDefault="001D2825" w:rsidP="001D2825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345F85">
        <w:rPr>
          <w:bCs/>
          <w:sz w:val="20"/>
          <w:szCs w:val="20"/>
        </w:rPr>
        <w:t>(</w:t>
      </w:r>
      <w:r w:rsidR="00345F85">
        <w:rPr>
          <w:sz w:val="20"/>
          <w:szCs w:val="20"/>
        </w:rPr>
        <w:t>valabilă pentru completarea normei didactice, pretransfer consimţit între unităţi, transfer pentru soluţionarea restrângerii de activitate, detașare la cerere, plata cu ora</w:t>
      </w:r>
      <w:r w:rsidR="00345F85">
        <w:rPr>
          <w:bCs/>
          <w:sz w:val="20"/>
          <w:szCs w:val="20"/>
        </w:rPr>
        <w:t>)</w:t>
      </w:r>
    </w:p>
    <w:p w14:paraId="591A6F7B" w14:textId="77777777" w:rsidR="00345F85" w:rsidRPr="00E04EA3" w:rsidRDefault="00345F85" w:rsidP="00345F85">
      <w:pPr>
        <w:jc w:val="center"/>
        <w:rPr>
          <w:b/>
          <w:bCs/>
          <w:sz w:val="20"/>
          <w:szCs w:val="20"/>
        </w:rPr>
      </w:pPr>
    </w:p>
    <w:p w14:paraId="7AA7EE7E" w14:textId="77777777" w:rsidR="005804FF" w:rsidRPr="003F5AFA" w:rsidRDefault="005804FF" w:rsidP="00DF5D54">
      <w:pPr>
        <w:spacing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NUMELE ŞI PRENUMELE: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7754925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>TITULAR LA: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0983BD2D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PE POSTUL/ CATEDRA DE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DFD2BAF" w14:textId="77777777" w:rsidR="005804FF" w:rsidRPr="003F5AFA" w:rsidRDefault="005804FF" w:rsidP="005804FF">
      <w:pPr>
        <w:spacing w:line="276" w:lineRule="auto"/>
        <w:rPr>
          <w:b/>
          <w:u w:val="single"/>
          <w:lang w:val="fr-FR"/>
        </w:rPr>
      </w:pPr>
    </w:p>
    <w:p w14:paraId="51BF2BD5" w14:textId="1D2D16CB" w:rsidR="001D2825" w:rsidRPr="00B0103A" w:rsidRDefault="001D2825" w:rsidP="001D2825">
      <w:pPr>
        <w:ind w:firstLine="180"/>
        <w:rPr>
          <w:b/>
        </w:rPr>
      </w:pPr>
      <w:r w:rsidRPr="00B0103A">
        <w:rPr>
          <w:rFonts w:eastAsiaTheme="minorHAnsi"/>
          <w:b/>
          <w:lang w:val="en-US" w:eastAsia="en-US"/>
        </w:rPr>
        <w:t>Se punctează activitatea din ultimii 2 ani şcolari încheiaţi (20</w:t>
      </w:r>
      <w:r w:rsidR="008A1BBE">
        <w:rPr>
          <w:rFonts w:eastAsiaTheme="minorHAnsi"/>
          <w:b/>
          <w:lang w:val="en-US" w:eastAsia="en-US"/>
        </w:rPr>
        <w:t>20</w:t>
      </w:r>
      <w:r w:rsidRPr="00B0103A">
        <w:rPr>
          <w:rFonts w:eastAsiaTheme="minorHAnsi"/>
          <w:b/>
          <w:lang w:val="en-US" w:eastAsia="en-US"/>
        </w:rPr>
        <w:t>/20</w:t>
      </w:r>
      <w:r w:rsidR="0086453F">
        <w:rPr>
          <w:rFonts w:eastAsiaTheme="minorHAnsi"/>
          <w:b/>
          <w:lang w:val="en-US" w:eastAsia="en-US"/>
        </w:rPr>
        <w:t>2</w:t>
      </w:r>
      <w:r w:rsidR="008A1BBE">
        <w:rPr>
          <w:rFonts w:eastAsiaTheme="minorHAnsi"/>
          <w:b/>
          <w:lang w:val="en-US" w:eastAsia="en-US"/>
        </w:rPr>
        <w:t>1</w:t>
      </w:r>
      <w:r w:rsidRPr="00B0103A">
        <w:rPr>
          <w:rFonts w:eastAsiaTheme="minorHAnsi"/>
          <w:b/>
          <w:lang w:val="en-US" w:eastAsia="en-US"/>
        </w:rPr>
        <w:t xml:space="preserve"> şi 20</w:t>
      </w:r>
      <w:r w:rsidR="0086453F">
        <w:rPr>
          <w:rFonts w:eastAsiaTheme="minorHAnsi"/>
          <w:b/>
          <w:lang w:val="en-US" w:eastAsia="en-US"/>
        </w:rPr>
        <w:t>2</w:t>
      </w:r>
      <w:r w:rsidR="008A1BBE">
        <w:rPr>
          <w:rFonts w:eastAsiaTheme="minorHAnsi"/>
          <w:b/>
          <w:lang w:val="en-US" w:eastAsia="en-US"/>
        </w:rPr>
        <w:t>1</w:t>
      </w:r>
      <w:r w:rsidRPr="00B0103A">
        <w:rPr>
          <w:rFonts w:eastAsiaTheme="minorHAnsi"/>
          <w:b/>
          <w:lang w:val="en-US" w:eastAsia="en-US"/>
        </w:rPr>
        <w:t>/20</w:t>
      </w:r>
      <w:r w:rsidR="004F0692">
        <w:rPr>
          <w:rFonts w:eastAsiaTheme="minorHAnsi"/>
          <w:b/>
          <w:lang w:val="en-US" w:eastAsia="en-US"/>
        </w:rPr>
        <w:t>2</w:t>
      </w:r>
      <w:r w:rsidR="008A1BBE">
        <w:rPr>
          <w:rFonts w:eastAsiaTheme="minorHAnsi"/>
          <w:b/>
          <w:lang w:val="en-US" w:eastAsia="en-US"/>
        </w:rPr>
        <w:t>2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2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>Documente cu confirmarea scrisă a inspectorului şcolar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2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desfăşurată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a activităţii metodice sau ştiinţifice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5804FF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5804FF" w:rsidRPr="00DF5D54" w:rsidRDefault="005804FF" w:rsidP="00DF5D54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unităţii de învăţământMAX </w:t>
            </w:r>
            <w:r w:rsidR="00802146"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77777777" w:rsidR="005804FF" w:rsidRPr="003F5AFA" w:rsidRDefault="005804FF" w:rsidP="005804FF">
            <w:pPr>
              <w:jc w:val="both"/>
            </w:pPr>
            <w:r w:rsidRPr="003F5AFA">
              <w:t>a</w:t>
            </w:r>
            <w:r>
              <w:t xml:space="preserve">.1. Coordonator </w:t>
            </w:r>
            <w:r w:rsidRPr="003F5AFA">
              <w:t xml:space="preserve">sau responsabil comisie metodică sau şef catedră </w:t>
            </w:r>
          </w:p>
        </w:tc>
        <w:tc>
          <w:tcPr>
            <w:tcW w:w="1800" w:type="dxa"/>
            <w:vAlign w:val="center"/>
          </w:tcPr>
          <w:p w14:paraId="52C99B75" w14:textId="5F129D09" w:rsidR="005804FF" w:rsidRPr="003F5AFA" w:rsidRDefault="00802146" w:rsidP="00922EC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  <w:p w14:paraId="1B5DC893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5804FF" w:rsidRPr="00D91C85" w:rsidRDefault="005804FF" w:rsidP="005804FF"/>
        </w:tc>
        <w:tc>
          <w:tcPr>
            <w:tcW w:w="2970" w:type="dxa"/>
          </w:tcPr>
          <w:p w14:paraId="103EFD14" w14:textId="77777777" w:rsidR="005804FF" w:rsidRPr="00D91C85" w:rsidRDefault="005804FF" w:rsidP="005804FF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5804FF" w:rsidRPr="00D91C85" w:rsidRDefault="005804FF" w:rsidP="005804FF"/>
        </w:tc>
      </w:tr>
      <w:tr w:rsidR="005804FF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77777777" w:rsidR="005804FF" w:rsidRPr="003F5AFA" w:rsidRDefault="005804FF" w:rsidP="005804FF">
            <w:pPr>
              <w:jc w:val="both"/>
            </w:pPr>
            <w:r w:rsidRPr="003F5AFA">
              <w:t xml:space="preserve">a.2. Coordonator sau responsabil cu activităţi de perfecţionare </w:t>
            </w:r>
          </w:p>
        </w:tc>
        <w:tc>
          <w:tcPr>
            <w:tcW w:w="1800" w:type="dxa"/>
            <w:vAlign w:val="center"/>
          </w:tcPr>
          <w:p w14:paraId="31F61F28" w14:textId="1500A56E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802146"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5804FF" w:rsidRPr="00D91C85" w:rsidRDefault="005804FF" w:rsidP="005804FF"/>
        </w:tc>
        <w:tc>
          <w:tcPr>
            <w:tcW w:w="2970" w:type="dxa"/>
          </w:tcPr>
          <w:p w14:paraId="7CE504C1" w14:textId="77777777" w:rsidR="005804FF" w:rsidRPr="00D91C85" w:rsidRDefault="005804FF" w:rsidP="005804FF"/>
        </w:tc>
        <w:tc>
          <w:tcPr>
            <w:tcW w:w="1440" w:type="dxa"/>
          </w:tcPr>
          <w:p w14:paraId="78F45B38" w14:textId="77777777" w:rsidR="005804FF" w:rsidRPr="00D91C85" w:rsidRDefault="005804FF" w:rsidP="005804FF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şcolare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>a.7. Activitate în asociaţii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activităţi metodice, comisii, ateliere (prezentarea unor lucrări metodice, ştiinţifice, lecţii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>. Activităţi extracurriculare (excursii, serbări şcolare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>/sau profesor coordonator activităţi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Administraţie</w:t>
            </w:r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>. Rezultate la concursuri şi olimpiade şcolare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>a) se suplimenteaza cu 1p pentru cadrele care au lucrat în ultimii doi</w:t>
            </w:r>
            <w:r w:rsidR="008279E2">
              <w:rPr>
                <w:b/>
              </w:rPr>
              <w:t xml:space="preserve"> ani şcolari încheiaţi clasă de </w:t>
            </w:r>
            <w:r w:rsidRPr="00E04EA3">
              <w:rPr>
                <w:b/>
              </w:rPr>
              <w:t>elevi integraţi proveniţi din învăţământul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0A190C39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>la subcrietriul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</w:t>
            </w:r>
            <w:r w:rsidR="005568C2">
              <w:rPr>
                <w:b/>
              </w:rPr>
              <w:t>10</w:t>
            </w:r>
            <w:r>
              <w:rPr>
                <w:b/>
              </w:rPr>
              <w:t xml:space="preserve">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14CE1DE1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>Pentru inspectorii de la ISJ Covasna sau prof.metodiști CCD se acordă la subcrietriul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</w:t>
            </w:r>
            <w:r w:rsidR="005568C2">
              <w:rPr>
                <w:b/>
              </w:rPr>
              <w:t>10</w:t>
            </w:r>
            <w:r>
              <w:rPr>
                <w:b/>
              </w:rPr>
              <w:t xml:space="preserve">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4F0692" w:rsidRDefault="00140C7F" w:rsidP="00922EC8">
            <w:pPr>
              <w:jc w:val="center"/>
              <w:rPr>
                <w:b/>
              </w:rPr>
            </w:pPr>
            <w:r w:rsidRPr="004F0692">
              <w:rPr>
                <w:b/>
              </w:rPr>
              <w:t>m</w:t>
            </w:r>
            <w:r w:rsidR="00571F3A" w:rsidRPr="004F0692">
              <w:rPr>
                <w:b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4F0692">
              <w:rPr>
                <w:b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b. La nivelul judeţului</w:t>
            </w:r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>responsabil de microcentru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>b.2. Responsabil atelier metodic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>b.3. Membru în asociaţii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 desfăşurate în cadrul asociaţiilor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şcolar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7A689F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77777777" w:rsidR="007A689F" w:rsidRPr="00D91C85" w:rsidRDefault="007A689F" w:rsidP="007A689F">
            <w:pPr>
              <w:jc w:val="both"/>
            </w:pPr>
            <w:r>
              <w:t xml:space="preserve">b.7. Coordonator </w:t>
            </w:r>
            <w:r w:rsidRPr="00D91C85">
              <w:t xml:space="preserve">sau membru în comisii de  elaborare de subiecte şi </w:t>
            </w:r>
            <w:r>
              <w:t xml:space="preserve">în comisii </w:t>
            </w:r>
            <w:r w:rsidRPr="00D91C85">
              <w:t>de evaluare în cadrul concursurilor/ olimpiade şcolare la nivel jude</w:t>
            </w:r>
            <w:r>
              <w:t>ț</w:t>
            </w:r>
            <w:r w:rsidRPr="00D91C85">
              <w:t>ean</w:t>
            </w:r>
            <w:r w:rsidR="00672A69">
              <w:t>/regional</w:t>
            </w:r>
          </w:p>
        </w:tc>
        <w:tc>
          <w:tcPr>
            <w:tcW w:w="1800" w:type="dxa"/>
          </w:tcPr>
          <w:p w14:paraId="38ED042C" w14:textId="77777777" w:rsidR="007A689F" w:rsidRPr="003F5AFA" w:rsidRDefault="007A689F" w:rsidP="007A689F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7A689F" w:rsidRPr="003F5AFA" w:rsidRDefault="007A689F" w:rsidP="0092548C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ED039A">
              <w:rPr>
                <w:b/>
              </w:rPr>
              <w:t>5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B5140E0" w14:textId="563C6853" w:rsidR="007A689F" w:rsidRPr="00D91C85" w:rsidRDefault="007A689F" w:rsidP="002E4C96"/>
        </w:tc>
        <w:tc>
          <w:tcPr>
            <w:tcW w:w="2970" w:type="dxa"/>
          </w:tcPr>
          <w:p w14:paraId="7732D95E" w14:textId="77777777" w:rsidR="007A689F" w:rsidRPr="00D91C85" w:rsidRDefault="007A689F" w:rsidP="007A689F"/>
        </w:tc>
        <w:tc>
          <w:tcPr>
            <w:tcW w:w="1440" w:type="dxa"/>
          </w:tcPr>
          <w:p w14:paraId="74C9DF0F" w14:textId="77777777" w:rsidR="007A689F" w:rsidRPr="00D91C85" w:rsidRDefault="007A689F" w:rsidP="007A689F"/>
        </w:tc>
      </w:tr>
      <w:tr w:rsidR="007A689F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77777777" w:rsidR="007A689F" w:rsidRPr="00D91C85" w:rsidRDefault="007A689F" w:rsidP="007A689F">
            <w:pPr>
              <w:jc w:val="both"/>
            </w:pPr>
            <w:r w:rsidRPr="00D91C85">
              <w:t xml:space="preserve">b.8. </w:t>
            </w:r>
            <w:r>
              <w:t>Membru î</w:t>
            </w:r>
            <w:r w:rsidRPr="00D91C85">
              <w:t>n comisii de elaborare de subiecte şi de evaluare în cadrul c</w:t>
            </w:r>
            <w:r>
              <w:t>oncursurilor</w:t>
            </w:r>
            <w:r w:rsidRPr="00D91C85">
              <w:t xml:space="preserve"> de ocupare a posturilor vacante/ rezervate organizate la nivel </w:t>
            </w:r>
            <w:r>
              <w:t>național</w:t>
            </w:r>
            <w:r w:rsidRPr="00D91C85">
              <w:t>/ judeţean</w:t>
            </w:r>
          </w:p>
        </w:tc>
        <w:tc>
          <w:tcPr>
            <w:tcW w:w="1800" w:type="dxa"/>
          </w:tcPr>
          <w:p w14:paraId="71AA4A9F" w14:textId="7A314934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ED039A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7A689F" w:rsidRPr="00D91C85" w:rsidRDefault="007A689F" w:rsidP="007A689F"/>
        </w:tc>
        <w:tc>
          <w:tcPr>
            <w:tcW w:w="2970" w:type="dxa"/>
          </w:tcPr>
          <w:p w14:paraId="198E7542" w14:textId="77777777" w:rsidR="007A689F" w:rsidRPr="00D91C85" w:rsidRDefault="007A689F" w:rsidP="007A689F"/>
        </w:tc>
        <w:tc>
          <w:tcPr>
            <w:tcW w:w="1440" w:type="dxa"/>
          </w:tcPr>
          <w:p w14:paraId="093534B4" w14:textId="77777777" w:rsidR="007A689F" w:rsidRPr="00D91C85" w:rsidRDefault="007A689F" w:rsidP="007A689F"/>
        </w:tc>
      </w:tr>
      <w:tr w:rsidR="007A689F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24F724E" w14:textId="77777777" w:rsidR="007A689F" w:rsidRPr="00D91C85" w:rsidRDefault="007A689F" w:rsidP="007A689F">
            <w:pPr>
              <w:jc w:val="both"/>
            </w:pPr>
            <w:r w:rsidRPr="00D91C85">
              <w:t xml:space="preserve">b.9. Membru în comisia  de organizare a olimpiadelor școlare județene/concursurilor la nivel județean </w:t>
            </w:r>
            <w:r w:rsidR="00672A69">
              <w:t>/regional</w:t>
            </w:r>
          </w:p>
        </w:tc>
        <w:tc>
          <w:tcPr>
            <w:tcW w:w="1800" w:type="dxa"/>
          </w:tcPr>
          <w:p w14:paraId="6CE11B83" w14:textId="07BA88AB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7A689F" w:rsidRPr="00D91C85" w:rsidRDefault="007A689F" w:rsidP="007A689F"/>
        </w:tc>
        <w:tc>
          <w:tcPr>
            <w:tcW w:w="2970" w:type="dxa"/>
          </w:tcPr>
          <w:p w14:paraId="1BB3A5E2" w14:textId="77777777" w:rsidR="007A689F" w:rsidRPr="00D91C85" w:rsidRDefault="007A689F" w:rsidP="007A689F"/>
        </w:tc>
        <w:tc>
          <w:tcPr>
            <w:tcW w:w="1440" w:type="dxa"/>
          </w:tcPr>
          <w:p w14:paraId="55EF82CD" w14:textId="77777777" w:rsidR="007A689F" w:rsidRPr="00D91C85" w:rsidRDefault="007A689F" w:rsidP="007A689F"/>
        </w:tc>
      </w:tr>
      <w:tr w:rsidR="007A689F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BBF591A" w14:textId="77777777" w:rsidR="007A689F" w:rsidRPr="00DC773F" w:rsidRDefault="007A689F" w:rsidP="007A689F">
            <w:pPr>
              <w:jc w:val="both"/>
            </w:pPr>
            <w:r w:rsidRPr="00DC773F">
              <w:t>b.10. Membru în comisii de organizare a ex.</w:t>
            </w:r>
            <w:r w:rsidR="008279E2" w:rsidRPr="00DC773F">
              <w:t xml:space="preserve"> </w:t>
            </w:r>
            <w:r w:rsidRPr="00DC773F">
              <w:t>def și/</w:t>
            </w:r>
            <w:r w:rsidR="008279E2" w:rsidRPr="00DC773F">
              <w:t xml:space="preserve"> </w:t>
            </w:r>
            <w:r w:rsidRPr="00DC773F">
              <w:t>sau concursul de titularizare, membru în comisiile din centrele de examen</w:t>
            </w:r>
            <w:r w:rsidR="008279E2" w:rsidRPr="00DC773F">
              <w:t>/ asistent supraveghetor</w:t>
            </w:r>
          </w:p>
        </w:tc>
        <w:tc>
          <w:tcPr>
            <w:tcW w:w="1800" w:type="dxa"/>
          </w:tcPr>
          <w:p w14:paraId="36C9FBA2" w14:textId="6616C715" w:rsidR="007A689F" w:rsidRPr="00D91C85" w:rsidRDefault="007A689F" w:rsidP="007A689F">
            <w:pPr>
              <w:jc w:val="center"/>
            </w:pPr>
            <w:r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7A689F" w:rsidRPr="00D91C85" w:rsidRDefault="007A689F" w:rsidP="007A689F"/>
        </w:tc>
        <w:tc>
          <w:tcPr>
            <w:tcW w:w="2970" w:type="dxa"/>
          </w:tcPr>
          <w:p w14:paraId="62714929" w14:textId="77777777" w:rsidR="007A689F" w:rsidRPr="00D91C85" w:rsidRDefault="007A689F" w:rsidP="007A689F"/>
        </w:tc>
        <w:tc>
          <w:tcPr>
            <w:tcW w:w="1440" w:type="dxa"/>
          </w:tcPr>
          <w:p w14:paraId="2F109651" w14:textId="77777777" w:rsidR="007A689F" w:rsidRPr="00D91C85" w:rsidRDefault="007A689F" w:rsidP="007A689F"/>
        </w:tc>
      </w:tr>
      <w:tr w:rsidR="007A689F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E4C608F" w14:textId="77777777" w:rsidR="007A689F" w:rsidRPr="00D91C85" w:rsidRDefault="007A689F" w:rsidP="007A689F">
            <w:pPr>
              <w:jc w:val="both"/>
            </w:pPr>
            <w:r w:rsidRPr="00D91C85">
              <w:t>b.11. Preşedinte şi/</w:t>
            </w:r>
            <w:r w:rsidR="008279E2">
              <w:t xml:space="preserve"> </w:t>
            </w:r>
            <w:r w:rsidRPr="00D91C85">
              <w:t>sau membru al comisiei consultative pe discipline/ consiliul consultativ al inspectoratului şcolar sau</w:t>
            </w:r>
            <w:r>
              <w:t xml:space="preserve"> în alte comisii județene ale IȘ</w:t>
            </w:r>
            <w:r w:rsidRPr="00D91C85">
              <w:t>J Covasna/ inspector școlar</w:t>
            </w:r>
          </w:p>
        </w:tc>
        <w:tc>
          <w:tcPr>
            <w:tcW w:w="1800" w:type="dxa"/>
          </w:tcPr>
          <w:p w14:paraId="132122B2" w14:textId="0B09004C" w:rsidR="007A689F" w:rsidRPr="00D91C85" w:rsidRDefault="00017064" w:rsidP="007A689F">
            <w:pPr>
              <w:jc w:val="center"/>
              <w:rPr>
                <w:b/>
              </w:rPr>
            </w:pPr>
            <w:r>
              <w:rPr>
                <w:b/>
              </w:rPr>
              <w:t>0,8</w:t>
            </w:r>
            <w:r w:rsidR="007A689F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7A689F" w:rsidRPr="00D91C85" w:rsidRDefault="007A689F" w:rsidP="007A689F"/>
        </w:tc>
        <w:tc>
          <w:tcPr>
            <w:tcW w:w="2970" w:type="dxa"/>
          </w:tcPr>
          <w:p w14:paraId="2C3ECBE9" w14:textId="77777777" w:rsidR="007A689F" w:rsidRPr="00D91C85" w:rsidRDefault="007A689F" w:rsidP="007A689F"/>
        </w:tc>
        <w:tc>
          <w:tcPr>
            <w:tcW w:w="1440" w:type="dxa"/>
          </w:tcPr>
          <w:p w14:paraId="002184D6" w14:textId="77777777" w:rsidR="007A689F" w:rsidRPr="00D91C85" w:rsidRDefault="007A689F" w:rsidP="007A689F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>diferite concursuri şcolare la nivel judeţean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menţiune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simpozioane/ sesiuni de comunicări/ conferinţe/ activităţi specifice învăţământului</w:t>
            </w:r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c. nivel naţional</w:t>
            </w:r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>Activitate de formator naţional</w:t>
            </w:r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DF5D54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C8809BB" w14:textId="5AC62E30" w:rsidR="007A689F" w:rsidRPr="003F5AFA" w:rsidRDefault="007A689F" w:rsidP="007A689F">
            <w:pPr>
              <w:jc w:val="both"/>
            </w:pPr>
            <w:r w:rsidRPr="003F5AFA">
              <w:t>c.2. Membru al comisiei naţionale de specialitate</w:t>
            </w:r>
            <w:r w:rsidR="00DF5D54">
              <w:t xml:space="preserve"> </w:t>
            </w:r>
            <w:r w:rsidRPr="003F5AFA">
              <w:t>sau al altor consilii/comisii naţionale menţionate în  Legea educaţiei naţionale nr. 1/ 2011, cu modificările şi completările ulterioare</w:t>
            </w:r>
          </w:p>
        </w:tc>
        <w:tc>
          <w:tcPr>
            <w:tcW w:w="1800" w:type="dxa"/>
          </w:tcPr>
          <w:p w14:paraId="49EA1749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 p</w:t>
            </w:r>
          </w:p>
          <w:p w14:paraId="348C28E2" w14:textId="77777777" w:rsidR="007A689F" w:rsidRPr="00D91C85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şcolar la consfătuiri naţionale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tor de elevi la olimpiada 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conferinţe sau activităţi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>c.6. Reprezentant al inspectoratului şcolar la întâlniri de lucru şi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>c.7. Rezultate olimpiade /concursuri şcolare naţionale</w:t>
            </w:r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>, menţiune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d. nivel internaţional</w:t>
            </w:r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conferinţe internaţionale de specialitate sau de management educaţional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>/ conferinţă</w:t>
            </w:r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>d.2. Comunicări, lucrări ştiinţifice sau manageriale, prezentate la conferinţe internaţionale de specialitate sau de management educaţional</w:t>
            </w:r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>d.3. Participăr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>d.4. Premii obţinute cu elevi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r w:rsidRPr="00D91C85">
              <w:t>menţiune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şi/ sau în management educaţional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 xml:space="preserve">(*) Pentru învăţători/institutori din învăţământul primar/profesori pentru învăţământul primar se punctează activitatea metodică şi ştiinţifică desfăşurată pe parcursul a 2 ani şcolari din ultimii 5 ani şcolari încheiaţi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4D9D691F" w14:textId="77777777" w:rsidR="008A1BBE" w:rsidRDefault="008A1BBE" w:rsidP="008A1BBE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bookmarkStart w:id="3" w:name="_Hlk501526618"/>
      <w:r>
        <w:rPr>
          <w:bCs/>
          <w:i/>
          <w:noProof/>
          <w:spacing w:val="-6"/>
        </w:rPr>
        <w:t>NOTĂ:</w:t>
      </w:r>
    </w:p>
    <w:p w14:paraId="2AD6AFF1" w14:textId="77777777" w:rsidR="008A1BBE" w:rsidRDefault="008A1BBE" w:rsidP="008A1BBE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a) Pentru absolvenţii promoţiei 2022 şi debutanţii aflaţi în primul an de activitate se ia în considerare activitatea metodică şi ştiinţifică din anul şcolar 2022-2023.</w:t>
      </w:r>
    </w:p>
    <w:p w14:paraId="092876B0" w14:textId="77777777" w:rsidR="008A1BBE" w:rsidRDefault="008A1BBE" w:rsidP="008A1BBE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b) Pentru absolvenţii promoţiei 2021 şi debutanţii aflaţi în al doilea an de activitate se ia în considerare activitatea metodică şi ştiinţifică din anul şcolar 2021-2022 şi din anul şcolar 2022-2023.</w:t>
      </w:r>
    </w:p>
    <w:p w14:paraId="705DF203" w14:textId="77777777" w:rsidR="008A1BBE" w:rsidRDefault="008A1BBE" w:rsidP="008A1BBE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r>
        <w:rPr>
          <w:bCs/>
          <w:i/>
          <w:noProof/>
          <w:spacing w:val="-6"/>
        </w:rPr>
        <w:t>c) La nivelul şcolii se acordă 1 punct suplimentar, cadrelor didactice care au lucrat în ultimii doi ani şcolari încheiaţi la grupă/clasă cu copii/elevi integrați proveniți din învăţământul special, față de punctajul acordat la punctul IV.1.a).</w:t>
      </w:r>
    </w:p>
    <w:p w14:paraId="5F1A4025" w14:textId="77777777" w:rsidR="008A1BBE" w:rsidRDefault="008A1BBE" w:rsidP="008A1BBE">
      <w:pPr>
        <w:autoSpaceDE w:val="0"/>
        <w:autoSpaceDN w:val="0"/>
        <w:adjustRightInd w:val="0"/>
        <w:ind w:firstLine="567"/>
        <w:jc w:val="both"/>
        <w:rPr>
          <w:i/>
          <w:noProof/>
          <w:spacing w:val="-6"/>
        </w:rPr>
      </w:pPr>
      <w:r>
        <w:rPr>
          <w:i/>
          <w:noProof/>
          <w:spacing w:val="-6"/>
        </w:rPr>
        <w:t>d) În cazul întreruperii activităţii la catedră, în perioada ultimilor doi ani şcolari încheiaţi, se ia în considerare activitatea metodică şi ştiinţifică din ultimii doi ani şcolari în care cadrul didactic şi-a desfăşurat activitatea.</w:t>
      </w:r>
    </w:p>
    <w:p w14:paraId="0D1BAA61" w14:textId="77777777" w:rsidR="008A1BBE" w:rsidRDefault="008A1BBE" w:rsidP="008A1BBE">
      <w:pPr>
        <w:rPr>
          <w:rStyle w:val="Bodytext6Exact"/>
          <w:b w:val="0"/>
          <w:bCs w:val="0"/>
          <w:iCs w:val="0"/>
        </w:rPr>
      </w:pPr>
    </w:p>
    <w:p w14:paraId="79640408" w14:textId="77777777" w:rsidR="008A1BBE" w:rsidRDefault="008A1BBE" w:rsidP="008A1BBE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 xml:space="preserve">Pentru cadrele didactice care solicită transferul pentru restrângere de activitate/pretransferul în altă specializare se evaluează activitatea metodică şi ştiinţifică pentru specialitatea postului didactic/catedrei solicitate. </w:t>
      </w:r>
    </w:p>
    <w:p w14:paraId="0CFB9AF9" w14:textId="77777777" w:rsidR="008A1BBE" w:rsidRDefault="008A1BBE" w:rsidP="008A1BBE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Cadrele didactice care au desfăşurat activitate metodică şi ştiinţifică pe două sau mai multe specializări sunt evaluate pentru întreaga activitate.</w:t>
      </w:r>
    </w:p>
    <w:p w14:paraId="2B7503DF" w14:textId="77777777" w:rsidR="008A1BBE" w:rsidRDefault="008A1BBE" w:rsidP="008A1BBE">
      <w:pPr>
        <w:rPr>
          <w:rStyle w:val="Bodytext6Exact"/>
          <w:b w:val="0"/>
        </w:rPr>
      </w:pPr>
    </w:p>
    <w:p w14:paraId="43224B71" w14:textId="77777777" w:rsidR="008A1BBE" w:rsidRDefault="008A1BBE" w:rsidP="008A1BBE">
      <w:pPr>
        <w:jc w:val="center"/>
        <w:rPr>
          <w:i/>
          <w:iCs/>
          <w:sz w:val="22"/>
          <w:szCs w:val="22"/>
        </w:rPr>
      </w:pPr>
    </w:p>
    <w:p w14:paraId="15B50831" w14:textId="51130DB8" w:rsidR="008A1BBE" w:rsidRDefault="008A1BBE" w:rsidP="008A1BBE">
      <w:pPr>
        <w:jc w:val="center"/>
        <w:rPr>
          <w:rStyle w:val="Bodytext6Exact"/>
          <w:b w:val="0"/>
          <w:bCs w:val="0"/>
        </w:rPr>
      </w:pPr>
      <w:r>
        <w:rPr>
          <w:i/>
          <w:iCs/>
          <w:sz w:val="22"/>
          <w:szCs w:val="22"/>
        </w:rPr>
        <w:t xml:space="preserve">Detalierea punctajelor prevăzute la punctul IV a fost aprobată în şedinţa consiliului de administraţie al Inspectoratului Școlar Județean Covasna din data de </w:t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>
        <w:rPr>
          <w:i/>
          <w:iCs/>
          <w:sz w:val="22"/>
          <w:szCs w:val="22"/>
        </w:rPr>
        <w:softHyphen/>
      </w:r>
      <w:r w:rsidR="00BF47A4">
        <w:rPr>
          <w:i/>
          <w:iCs/>
          <w:sz w:val="22"/>
          <w:szCs w:val="22"/>
        </w:rPr>
        <w:t>7</w:t>
      </w:r>
      <w:r>
        <w:rPr>
          <w:i/>
          <w:iCs/>
          <w:sz w:val="22"/>
          <w:szCs w:val="22"/>
        </w:rPr>
        <w:t>.12.20</w:t>
      </w:r>
      <w:bookmarkEnd w:id="3"/>
      <w:r>
        <w:rPr>
          <w:i/>
          <w:iCs/>
          <w:sz w:val="22"/>
          <w:szCs w:val="22"/>
        </w:rPr>
        <w:t>22</w:t>
      </w:r>
    </w:p>
    <w:p w14:paraId="5F9B628F" w14:textId="77777777" w:rsidR="0086453F" w:rsidRPr="003F5AFA" w:rsidRDefault="0086453F" w:rsidP="0086453F">
      <w:pPr>
        <w:autoSpaceDE w:val="0"/>
        <w:autoSpaceDN w:val="0"/>
        <w:adjustRightInd w:val="0"/>
        <w:jc w:val="both"/>
      </w:pPr>
    </w:p>
    <w:p w14:paraId="48A33DBC" w14:textId="77777777" w:rsidR="00A47D6D" w:rsidRPr="001855E7" w:rsidRDefault="00A47D6D" w:rsidP="0086453F">
      <w:pPr>
        <w:autoSpaceDE w:val="0"/>
        <w:autoSpaceDN w:val="0"/>
        <w:adjustRightInd w:val="0"/>
        <w:ind w:firstLine="54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25B4" w14:textId="77777777" w:rsidR="00922EC8" w:rsidRDefault="00BF47A4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B692F" w14:textId="25288B16" w:rsidR="00922EC8" w:rsidRDefault="0086453F" w:rsidP="001D2825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90327E3" wp14:editId="4707FBF9">
          <wp:simplePos x="0" y="0"/>
          <wp:positionH relativeFrom="column">
            <wp:posOffset>0</wp:posOffset>
          </wp:positionH>
          <wp:positionV relativeFrom="paragraph">
            <wp:posOffset>-59690</wp:posOffset>
          </wp:positionV>
          <wp:extent cx="629285" cy="6292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28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2EC8">
      <w:rPr>
        <w:noProof/>
      </w:rPr>
      <w:drawing>
        <wp:anchor distT="0" distB="0" distL="114300" distR="114300" simplePos="0" relativeHeight="251659264" behindDoc="1" locked="0" layoutInCell="1" allowOverlap="1" wp14:anchorId="2810216B" wp14:editId="6166B5CF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9EFB02" w14:textId="09C6FE29" w:rsidR="00922EC8" w:rsidRDefault="0086453F" w:rsidP="001D2825">
    <w:pPr>
      <w:pStyle w:val="Header"/>
      <w:tabs>
        <w:tab w:val="left" w:pos="11085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183E1A02" wp14:editId="6E08310A">
          <wp:simplePos x="0" y="0"/>
          <wp:positionH relativeFrom="column">
            <wp:posOffset>752475</wp:posOffset>
          </wp:positionH>
          <wp:positionV relativeFrom="paragraph">
            <wp:posOffset>2540</wp:posOffset>
          </wp:positionV>
          <wp:extent cx="1879600" cy="174625"/>
          <wp:effectExtent l="0" t="0" r="635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 up of a logo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6273"/>
                  <a:stretch/>
                </pic:blipFill>
                <pic:spPr bwMode="auto">
                  <a:xfrm>
                    <a:off x="0" y="0"/>
                    <a:ext cx="1879600" cy="174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22EC8">
      <w:tab/>
    </w:r>
    <w:r w:rsidR="00922EC8">
      <w:tab/>
      <w:t xml:space="preserve">                    </w:t>
    </w:r>
    <w:r w:rsidR="00922EC8">
      <w:tab/>
    </w:r>
  </w:p>
  <w:p w14:paraId="7B0F9D32" w14:textId="568AC807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105972386">
    <w:abstractNumId w:val="1"/>
  </w:num>
  <w:num w:numId="2" w16cid:durableId="1556352784">
    <w:abstractNumId w:val="2"/>
  </w:num>
  <w:num w:numId="3" w16cid:durableId="256599588">
    <w:abstractNumId w:val="3"/>
  </w:num>
  <w:num w:numId="4" w16cid:durableId="13126399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62126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450A74"/>
    <w:rsid w:val="00476BC2"/>
    <w:rsid w:val="0048624D"/>
    <w:rsid w:val="004F0692"/>
    <w:rsid w:val="004F17A4"/>
    <w:rsid w:val="00521332"/>
    <w:rsid w:val="005502C1"/>
    <w:rsid w:val="005568C2"/>
    <w:rsid w:val="00571F3A"/>
    <w:rsid w:val="005804FF"/>
    <w:rsid w:val="00580B6D"/>
    <w:rsid w:val="0058377F"/>
    <w:rsid w:val="005A4D5E"/>
    <w:rsid w:val="005C3292"/>
    <w:rsid w:val="005D291B"/>
    <w:rsid w:val="005D3337"/>
    <w:rsid w:val="00613643"/>
    <w:rsid w:val="00672A69"/>
    <w:rsid w:val="006872BE"/>
    <w:rsid w:val="00693E01"/>
    <w:rsid w:val="006B5E19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6453F"/>
    <w:rsid w:val="00892C1E"/>
    <w:rsid w:val="00894E06"/>
    <w:rsid w:val="008A1BBE"/>
    <w:rsid w:val="008E2CC2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3543"/>
    <w:rsid w:val="00A6394D"/>
    <w:rsid w:val="00A64B59"/>
    <w:rsid w:val="00A700CF"/>
    <w:rsid w:val="00A86A3B"/>
    <w:rsid w:val="00A908CF"/>
    <w:rsid w:val="00AD19CF"/>
    <w:rsid w:val="00B4069B"/>
    <w:rsid w:val="00B42AA1"/>
    <w:rsid w:val="00B62A47"/>
    <w:rsid w:val="00B660EB"/>
    <w:rsid w:val="00BA2274"/>
    <w:rsid w:val="00BB01B7"/>
    <w:rsid w:val="00BD13CE"/>
    <w:rsid w:val="00BF47A4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B5E3D"/>
    <w:rsid w:val="00DC773F"/>
    <w:rsid w:val="00DF5D54"/>
    <w:rsid w:val="00E10868"/>
    <w:rsid w:val="00E505CA"/>
    <w:rsid w:val="00E52296"/>
    <w:rsid w:val="00ED039A"/>
    <w:rsid w:val="00F50A64"/>
    <w:rsid w:val="00F65E0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517</Words>
  <Characters>864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adre</cp:lastModifiedBy>
  <cp:revision>15</cp:revision>
  <cp:lastPrinted>2019-12-16T07:37:00Z</cp:lastPrinted>
  <dcterms:created xsi:type="dcterms:W3CDTF">2019-12-16T09:30:00Z</dcterms:created>
  <dcterms:modified xsi:type="dcterms:W3CDTF">2022-12-07T06:39:00Z</dcterms:modified>
</cp:coreProperties>
</file>